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SESSION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FEB/MAR 2021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PROGRAMME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MASTER OF COMPUTER APPLICATION (MCA)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SEMESTER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I</w:t>
      </w:r>
    </w:p>
    <w:p w:rsidR="00DF425A" w:rsidRP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COURSE CODE &amp; NAME</w:t>
      </w:r>
    </w:p>
    <w:p w:rsidR="00DF425A" w:rsidRDefault="00DF425A" w:rsidP="00844AA9">
      <w:pPr>
        <w:autoSpaceDE w:val="0"/>
        <w:autoSpaceDN w:val="0"/>
        <w:adjustRightInd w:val="0"/>
        <w:ind w:left="0" w:firstLine="0"/>
        <w:jc w:val="center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DCA6104 – ADAVANCED DATABASE MANAGEMENT SYSTEMS</w:t>
      </w:r>
    </w:p>
    <w:p w:rsidR="00844AA9" w:rsidRDefault="00844AA9" w:rsidP="00DF425A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844AA9" w:rsidRDefault="00844AA9" w:rsidP="00DF425A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844AA9" w:rsidRDefault="00844AA9" w:rsidP="00DF425A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844AA9" w:rsidRDefault="00844AA9" w:rsidP="00DF425A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A606C8" w:rsidRPr="00E11FC1" w:rsidRDefault="00A606C8" w:rsidP="00A606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Consider two tables named ‘Student’ and ‘Course’ as follows </w:t>
      </w:r>
    </w:p>
    <w:p w:rsidR="00DF425A" w:rsidRDefault="00A606C8" w:rsidP="00A606C8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Table: Student        </w:t>
      </w:r>
    </w:p>
    <w:p w:rsidR="00DF425A" w:rsidRDefault="00DF425A" w:rsidP="00A606C8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A606C8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A606C8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 xml:space="preserve">(a) Find the Cartesian </w:t>
      </w:r>
      <w:proofErr w:type="gramStart"/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Product</w:t>
      </w:r>
      <w:proofErr w:type="gramEnd"/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 xml:space="preserve"> of Tables ‘Student’ and ‘Course’.</w:t>
      </w:r>
      <w:r w:rsidR="00A606C8"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        </w:t>
      </w:r>
    </w:p>
    <w:p w:rsidR="00DF425A" w:rsidRPr="00DF425A" w:rsidRDefault="00DF425A" w:rsidP="00DF425A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 xml:space="preserve"> (b) What will be the result after the successful execution of the following Relational Algebra Expressions? </w:t>
      </w:r>
    </w:p>
    <w:p w:rsidR="00A606C8" w:rsidRPr="00E11FC1" w:rsidRDefault="00DF425A" w:rsidP="00DF425A">
      <w:pPr>
        <w:pStyle w:val="ListParagraph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ab/>
        <w:t xml:space="preserve">• </w:t>
      </w:r>
      <w:proofErr w:type="gramStart"/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>σ</w:t>
      </w:r>
      <w:proofErr w:type="gramEnd"/>
      <w:r w:rsidRPr="00DF425A">
        <w:rPr>
          <w:rFonts w:ascii="Times New Roman" w:hAnsi="Times New Roman"/>
          <w:b/>
          <w:color w:val="000000" w:themeColor="text1"/>
          <w:sz w:val="23"/>
          <w:szCs w:val="23"/>
        </w:rPr>
        <w:t xml:space="preserve"> age&gt; 18(Student) </w:t>
      </w:r>
      <w:r w:rsidR="00A606C8"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         </w:t>
      </w:r>
    </w:p>
    <w:p w:rsidR="001C0C92" w:rsidRPr="00E11FC1" w:rsidRDefault="00A606C8" w:rsidP="001C0C92">
      <w:pPr>
        <w:pStyle w:val="Default"/>
        <w:rPr>
          <w:b/>
          <w:color w:val="000000" w:themeColor="text1"/>
        </w:rPr>
      </w:pPr>
      <w:r w:rsidRPr="00E11FC1">
        <w:rPr>
          <w:b/>
          <w:color w:val="000000" w:themeColor="text1"/>
        </w:rPr>
        <w:br w:type="textWrapping" w:clear="all"/>
      </w:r>
    </w:p>
    <w:tbl>
      <w:tblPr>
        <w:tblpPr w:leftFromText="180" w:rightFromText="180" w:vertAnchor="text" w:horzAnchor="margin" w:tblpY="-36"/>
        <w:tblOverlap w:val="never"/>
        <w:tblW w:w="0" w:type="auto"/>
        <w:tblBorders>
          <w:top w:val="nil"/>
          <w:left w:val="nil"/>
          <w:bottom w:val="nil"/>
          <w:right w:val="nil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62"/>
        <w:gridCol w:w="762"/>
        <w:gridCol w:w="762"/>
        <w:gridCol w:w="360"/>
      </w:tblGrid>
      <w:tr w:rsidR="00DF425A" w:rsidRPr="00E11FC1" w:rsidTr="00DF425A">
        <w:trPr>
          <w:trHeight w:val="109"/>
        </w:trPr>
        <w:tc>
          <w:tcPr>
            <w:tcW w:w="22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Reg</w:t>
            </w:r>
            <w:proofErr w:type="spellEnd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-No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Name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Age</w:t>
            </w: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R1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A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18</w:t>
            </w: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R2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B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20</w:t>
            </w: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R3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19</w:t>
            </w:r>
          </w:p>
        </w:tc>
      </w:tr>
      <w:tr w:rsidR="00DF425A" w:rsidRPr="00E11FC1" w:rsidTr="00DF425A">
        <w:trPr>
          <w:gridAfter w:val="1"/>
          <w:wAfter w:w="360" w:type="dxa"/>
          <w:trHeight w:val="109"/>
        </w:trPr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R4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D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17</w:t>
            </w:r>
          </w:p>
        </w:tc>
      </w:tr>
    </w:tbl>
    <w:tbl>
      <w:tblPr>
        <w:tblpPr w:leftFromText="180" w:rightFromText="180" w:vertAnchor="page" w:horzAnchor="page" w:tblpX="4546" w:tblpY="6361"/>
        <w:tblW w:w="0" w:type="auto"/>
        <w:tblBorders>
          <w:top w:val="nil"/>
          <w:left w:val="nil"/>
          <w:bottom w:val="nil"/>
          <w:right w:val="nil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32"/>
        <w:gridCol w:w="1462"/>
        <w:gridCol w:w="1004"/>
        <w:gridCol w:w="360"/>
      </w:tblGrid>
      <w:tr w:rsidR="00DF425A" w:rsidRPr="00E11FC1" w:rsidTr="00DF425A">
        <w:trPr>
          <w:trHeight w:val="100"/>
        </w:trPr>
        <w:tc>
          <w:tcPr>
            <w:tcW w:w="369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Table: Course</w:t>
            </w: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  <w:tr w:rsidR="00DF425A" w:rsidRPr="00E11FC1" w:rsidTr="00DF425A">
        <w:trPr>
          <w:trHeight w:val="100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ourse_No</w:t>
            </w:r>
            <w:proofErr w:type="spellEnd"/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ourse_Name</w:t>
            </w:r>
            <w:proofErr w:type="spellEnd"/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Credits </w:t>
            </w: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  <w:tr w:rsidR="00DF425A" w:rsidRPr="00E11FC1" w:rsidTr="00DF425A">
        <w:trPr>
          <w:trHeight w:val="100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DCA6104 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ADBMS 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4 </w:t>
            </w: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  <w:tr w:rsidR="00DF425A" w:rsidRPr="00E11FC1" w:rsidTr="00DF425A">
        <w:trPr>
          <w:trHeight w:val="100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DCA6103 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CSA 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3 </w:t>
            </w: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  <w:tr w:rsidR="00DF425A" w:rsidRPr="00E11FC1" w:rsidTr="00DF425A">
        <w:trPr>
          <w:trHeight w:val="100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DCA6101 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</w:t>
            </w:r>
            <w:proofErr w:type="spellStart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in C 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25A" w:rsidRPr="00E11FC1" w:rsidRDefault="00DF425A" w:rsidP="00DF425A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E11FC1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4 </w:t>
            </w:r>
          </w:p>
        </w:tc>
        <w:tc>
          <w:tcPr>
            <w:tcW w:w="360" w:type="dxa"/>
          </w:tcPr>
          <w:p w:rsidR="00DF425A" w:rsidRPr="00E11FC1" w:rsidRDefault="00DF425A" w:rsidP="00DF425A">
            <w:pPr>
              <w:spacing w:line="240" w:lineRule="auto"/>
              <w:ind w:left="0" w:firstLine="0"/>
              <w:rPr>
                <w:b/>
                <w:color w:val="000000" w:themeColor="text1"/>
              </w:rPr>
            </w:pPr>
          </w:p>
        </w:tc>
      </w:tr>
    </w:tbl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074844" w:rsidRDefault="00074844" w:rsidP="00074844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074844" w:rsidRPr="00D02A26" w:rsidRDefault="00074844" w:rsidP="00074844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074844" w:rsidRPr="00694EE0" w:rsidRDefault="00074844" w:rsidP="00074844">
      <w:pPr>
        <w:shd w:val="clear" w:color="auto" w:fill="FFFFFF"/>
        <w:jc w:val="center"/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</w:pPr>
      <w:proofErr w:type="spellStart"/>
      <w:r w:rsidRPr="00694EE0"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  <w:t>Manipal</w:t>
      </w:r>
      <w:proofErr w:type="spellEnd"/>
      <w:r w:rsidRPr="00694EE0"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  <w:t xml:space="preserve"> University</w:t>
      </w:r>
    </w:p>
    <w:p w:rsidR="00074844" w:rsidRDefault="00074844" w:rsidP="00074844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222222"/>
        </w:rPr>
      </w:pPr>
    </w:p>
    <w:p w:rsidR="00074844" w:rsidRDefault="00074844" w:rsidP="00074844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074844" w:rsidRDefault="00074844" w:rsidP="00074844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074844" w:rsidRDefault="00074844" w:rsidP="00074844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074844" w:rsidRDefault="00074844" w:rsidP="00074844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DF425A" w:rsidRDefault="00DF425A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3A5817" w:rsidRDefault="003A5817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>
        <w:rPr>
          <w:rFonts w:ascii="Times New Roman" w:hAnsi="Times New Roman"/>
          <w:b/>
          <w:color w:val="000000" w:themeColor="text1"/>
          <w:sz w:val="23"/>
          <w:szCs w:val="23"/>
        </w:rPr>
        <w:t>Answer:</w:t>
      </w:r>
    </w:p>
    <w:p w:rsidR="001C0C92" w:rsidRPr="00E11FC1" w:rsidRDefault="001C0C92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(a) Find the Cartesian </w:t>
      </w:r>
      <w:proofErr w:type="gramStart"/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>Product</w:t>
      </w:r>
      <w:proofErr w:type="gramEnd"/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 of Tables ‘Student’ and ‘Course’. </w:t>
      </w:r>
    </w:p>
    <w:p w:rsidR="001A0C48" w:rsidRPr="00E11FC1" w:rsidRDefault="001A0C48" w:rsidP="001C0C92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 w:themeColor="text1"/>
          <w:sz w:val="23"/>
          <w:szCs w:val="23"/>
        </w:rPr>
      </w:pPr>
    </w:p>
    <w:tbl>
      <w:tblPr>
        <w:tblStyle w:val="TableGrid"/>
        <w:tblW w:w="0" w:type="auto"/>
        <w:tblLook w:val="04A0"/>
      </w:tblPr>
      <w:tblGrid>
        <w:gridCol w:w="1528"/>
        <w:gridCol w:w="1529"/>
        <w:gridCol w:w="1527"/>
        <w:gridCol w:w="1537"/>
        <w:gridCol w:w="1589"/>
        <w:gridCol w:w="1532"/>
      </w:tblGrid>
      <w:tr w:rsidR="00E11FC1" w:rsidRPr="00E11FC1" w:rsidTr="00946CCD">
        <w:tc>
          <w:tcPr>
            <w:tcW w:w="1540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No.</w:t>
            </w:r>
          </w:p>
        </w:tc>
        <w:tc>
          <w:tcPr>
            <w:tcW w:w="1540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540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1540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se_No</w:t>
            </w:r>
            <w:proofErr w:type="spellEnd"/>
          </w:p>
        </w:tc>
        <w:tc>
          <w:tcPr>
            <w:tcW w:w="1541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se_Name</w:t>
            </w:r>
            <w:proofErr w:type="spellEnd"/>
          </w:p>
        </w:tc>
        <w:tc>
          <w:tcPr>
            <w:tcW w:w="1541" w:type="dxa"/>
          </w:tcPr>
          <w:p w:rsidR="00946CCD" w:rsidRPr="00E11FC1" w:rsidRDefault="00A70EE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redits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21215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1</w:t>
            </w:r>
          </w:p>
        </w:tc>
        <w:tc>
          <w:tcPr>
            <w:tcW w:w="1540" w:type="dxa"/>
          </w:tcPr>
          <w:p w:rsidR="00946CCD" w:rsidRPr="00E11FC1" w:rsidRDefault="00B4079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1540" w:type="dxa"/>
          </w:tcPr>
          <w:p w:rsidR="00946CCD" w:rsidRPr="00E11FC1" w:rsidRDefault="00B4079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540" w:type="dxa"/>
          </w:tcPr>
          <w:p w:rsidR="00946CCD" w:rsidRPr="00E11FC1" w:rsidRDefault="00B4079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DCA6104</w:t>
            </w:r>
          </w:p>
        </w:tc>
        <w:tc>
          <w:tcPr>
            <w:tcW w:w="1541" w:type="dxa"/>
          </w:tcPr>
          <w:p w:rsidR="00946CCD" w:rsidRPr="00E11FC1" w:rsidRDefault="00B4079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</w:tcPr>
          <w:p w:rsidR="00946CCD" w:rsidRPr="00E11FC1" w:rsidRDefault="00B40791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0245F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1</w:t>
            </w:r>
          </w:p>
        </w:tc>
        <w:tc>
          <w:tcPr>
            <w:tcW w:w="1540" w:type="dxa"/>
          </w:tcPr>
          <w:p w:rsidR="00946CCD" w:rsidRPr="00E11FC1" w:rsidRDefault="000245F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1540" w:type="dxa"/>
          </w:tcPr>
          <w:p w:rsidR="00946CCD" w:rsidRPr="00E11FC1" w:rsidRDefault="000245F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540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DCA6103</w:t>
            </w:r>
          </w:p>
        </w:tc>
        <w:tc>
          <w:tcPr>
            <w:tcW w:w="1541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3028C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1</w:t>
            </w:r>
          </w:p>
        </w:tc>
        <w:tc>
          <w:tcPr>
            <w:tcW w:w="1540" w:type="dxa"/>
          </w:tcPr>
          <w:p w:rsidR="00946CCD" w:rsidRPr="00E11FC1" w:rsidRDefault="00F3028C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1540" w:type="dxa"/>
          </w:tcPr>
          <w:p w:rsidR="00946CCD" w:rsidRPr="00E11FC1" w:rsidRDefault="00F3028C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540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DCA6101</w:t>
            </w:r>
          </w:p>
        </w:tc>
        <w:tc>
          <w:tcPr>
            <w:tcW w:w="1541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</w:tcPr>
          <w:p w:rsidR="00946CCD" w:rsidRPr="00E11FC1" w:rsidRDefault="005D48C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4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3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1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4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3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1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R4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4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946CCD"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4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540" w:type="dxa"/>
          </w:tcPr>
          <w:p w:rsidR="00946CCD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3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</w:tcPr>
          <w:p w:rsidR="00946CCD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F46723" w:rsidRPr="00E11FC1" w:rsidTr="00946CCD">
        <w:tc>
          <w:tcPr>
            <w:tcW w:w="1540" w:type="dxa"/>
          </w:tcPr>
          <w:p w:rsidR="00F46723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4</w:t>
            </w:r>
          </w:p>
        </w:tc>
        <w:tc>
          <w:tcPr>
            <w:tcW w:w="1540" w:type="dxa"/>
          </w:tcPr>
          <w:p w:rsidR="00F46723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1540" w:type="dxa"/>
          </w:tcPr>
          <w:p w:rsidR="00F46723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540" w:type="dxa"/>
          </w:tcPr>
          <w:p w:rsidR="00F46723" w:rsidRPr="00E11FC1" w:rsidRDefault="00F46723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1</w:t>
            </w:r>
          </w:p>
        </w:tc>
        <w:tc>
          <w:tcPr>
            <w:tcW w:w="1541" w:type="dxa"/>
          </w:tcPr>
          <w:p w:rsidR="00F46723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</w:tcPr>
          <w:p w:rsidR="00F46723" w:rsidRPr="00E11FC1" w:rsidRDefault="00E36837" w:rsidP="00A606C8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</w:tbl>
    <w:p w:rsidR="00A606C8" w:rsidRPr="00E11FC1" w:rsidRDefault="00A606C8" w:rsidP="00A606C8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70323D" w:rsidRPr="00E11FC1" w:rsidRDefault="0070323D" w:rsidP="0070323D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 w:themeColor="text1"/>
          <w:sz w:val="24"/>
          <w:szCs w:val="24"/>
        </w:rPr>
      </w:pPr>
    </w:p>
    <w:p w:rsidR="0070323D" w:rsidRPr="00E11FC1" w:rsidRDefault="0070323D" w:rsidP="004629EF">
      <w:p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(b) What will be the result after the successful execution of the following Relational Algebra Expressions? </w:t>
      </w:r>
    </w:p>
    <w:p w:rsidR="0070323D" w:rsidRPr="00E11FC1" w:rsidRDefault="00446C46" w:rsidP="00446C46">
      <w:pPr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426" w:firstLine="283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• σ </w:t>
      </w:r>
      <w:r w:rsidR="0070323D" w:rsidRPr="00E11FC1">
        <w:rPr>
          <w:rFonts w:ascii="Times New Roman" w:hAnsi="Times New Roman"/>
          <w:b/>
          <w:color w:val="000000" w:themeColor="text1"/>
          <w:sz w:val="24"/>
          <w:szCs w:val="24"/>
          <w:vertAlign w:val="subscript"/>
        </w:rPr>
        <w:t>age</w:t>
      </w:r>
      <w:r w:rsidR="0070323D"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&gt; 18(Student) </w:t>
      </w:r>
    </w:p>
    <w:p w:rsidR="00BC73B3" w:rsidRPr="00E11FC1" w:rsidRDefault="00BC73B3" w:rsidP="00BC73B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z w:val="23"/>
          <w:szCs w:val="23"/>
        </w:rPr>
      </w:pPr>
    </w:p>
    <w:tbl>
      <w:tblPr>
        <w:tblStyle w:val="TableGrid"/>
        <w:tblW w:w="0" w:type="auto"/>
        <w:tblLook w:val="04A0"/>
      </w:tblPr>
      <w:tblGrid>
        <w:gridCol w:w="1528"/>
        <w:gridCol w:w="12"/>
        <w:gridCol w:w="1517"/>
        <w:gridCol w:w="23"/>
        <w:gridCol w:w="1504"/>
        <w:gridCol w:w="36"/>
        <w:gridCol w:w="1501"/>
        <w:gridCol w:w="39"/>
        <w:gridCol w:w="1541"/>
        <w:gridCol w:w="9"/>
        <w:gridCol w:w="1532"/>
      </w:tblGrid>
      <w:tr w:rsidR="00E11FC1" w:rsidRPr="00E11FC1" w:rsidTr="00BC73B3">
        <w:tc>
          <w:tcPr>
            <w:tcW w:w="1528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No.</w:t>
            </w:r>
          </w:p>
        </w:tc>
        <w:tc>
          <w:tcPr>
            <w:tcW w:w="1529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527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1537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se_No</w:t>
            </w:r>
            <w:proofErr w:type="spellEnd"/>
          </w:p>
        </w:tc>
        <w:tc>
          <w:tcPr>
            <w:tcW w:w="1589" w:type="dxa"/>
            <w:gridSpan w:val="3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se_Name</w:t>
            </w:r>
            <w:proofErr w:type="spellEnd"/>
          </w:p>
        </w:tc>
        <w:tc>
          <w:tcPr>
            <w:tcW w:w="1532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redits</w:t>
            </w:r>
          </w:p>
        </w:tc>
      </w:tr>
      <w:tr w:rsidR="00E11FC1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4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3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E11FC1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1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4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E11FC1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3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BC73B3" w:rsidRPr="00E11FC1" w:rsidTr="002E4F1C"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3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540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CA6101</w:t>
            </w:r>
          </w:p>
        </w:tc>
        <w:tc>
          <w:tcPr>
            <w:tcW w:w="1541" w:type="dxa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E11FC1">
              <w:rPr>
                <w:rFonts w:ascii="Times New Roman" w:hAnsi="Times New Roman"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541" w:type="dxa"/>
            <w:gridSpan w:val="2"/>
          </w:tcPr>
          <w:p w:rsidR="00BC73B3" w:rsidRPr="00E11FC1" w:rsidRDefault="00BC73B3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</w:tbl>
    <w:p w:rsidR="00BC73B3" w:rsidRPr="00E11FC1" w:rsidRDefault="00BC73B3" w:rsidP="00BC73B3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70323D" w:rsidRPr="00E11FC1" w:rsidRDefault="0070323D" w:rsidP="0070323D">
      <w:pPr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• </w:t>
      </w:r>
      <w:proofErr w:type="spellStart"/>
      <w:r w:rsidR="00AD02D9" w:rsidRPr="00E11FC1">
        <w:rPr>
          <w:rFonts w:ascii="Arial" w:hAnsi="Arial" w:cs="Arial"/>
          <w:color w:val="000000" w:themeColor="text1"/>
          <w:sz w:val="21"/>
          <w:szCs w:val="21"/>
          <w:shd w:val="clear" w:color="auto" w:fill="FFFFFF"/>
        </w:rPr>
        <w:t>π</w:t>
      </w:r>
      <w:r w:rsidRPr="00E11FC1">
        <w:rPr>
          <w:rFonts w:ascii="Times New Roman" w:hAnsi="Times New Roman"/>
          <w:b/>
          <w:color w:val="000000" w:themeColor="text1"/>
          <w:sz w:val="24"/>
          <w:szCs w:val="24"/>
          <w:vertAlign w:val="subscript"/>
        </w:rPr>
        <w:t>Name</w:t>
      </w:r>
      <w:proofErr w:type="spellEnd"/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>(</w:t>
      </w:r>
      <w:r w:rsidR="00446C46"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σ </w:t>
      </w:r>
      <w:r w:rsidR="00446C46" w:rsidRPr="00E11FC1">
        <w:rPr>
          <w:rFonts w:ascii="Times New Roman" w:hAnsi="Times New Roman"/>
          <w:b/>
          <w:color w:val="000000" w:themeColor="text1"/>
          <w:sz w:val="24"/>
          <w:szCs w:val="24"/>
          <w:vertAlign w:val="subscript"/>
        </w:rPr>
        <w:t>age</w:t>
      </w:r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 xml:space="preserve">&gt; 18(Student)) </w:t>
      </w:r>
    </w:p>
    <w:tbl>
      <w:tblPr>
        <w:tblStyle w:val="TableGrid"/>
        <w:tblW w:w="0" w:type="auto"/>
        <w:tblLook w:val="04A0"/>
      </w:tblPr>
      <w:tblGrid>
        <w:gridCol w:w="1540"/>
      </w:tblGrid>
      <w:tr w:rsidR="00E11FC1" w:rsidRPr="00E11FC1" w:rsidTr="002E4F1C">
        <w:tc>
          <w:tcPr>
            <w:tcW w:w="1540" w:type="dxa"/>
          </w:tcPr>
          <w:p w:rsidR="00B41480" w:rsidRPr="00E11FC1" w:rsidRDefault="00B41480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</w:t>
            </w:r>
          </w:p>
        </w:tc>
      </w:tr>
      <w:tr w:rsidR="00B41480" w:rsidRPr="00E11FC1" w:rsidTr="002E4F1C">
        <w:tc>
          <w:tcPr>
            <w:tcW w:w="1540" w:type="dxa"/>
          </w:tcPr>
          <w:p w:rsidR="00B41480" w:rsidRPr="00E11FC1" w:rsidRDefault="00B41480" w:rsidP="002E4F1C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11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</w:t>
            </w:r>
          </w:p>
        </w:tc>
      </w:tr>
    </w:tbl>
    <w:p w:rsidR="004629EF" w:rsidRPr="00E11FC1" w:rsidRDefault="004629EF" w:rsidP="00B41480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E30C0C" w:rsidRPr="00E11FC1" w:rsidRDefault="00E30C0C" w:rsidP="0070323D">
      <w:pPr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6E4E74" w:rsidRPr="00E11FC1" w:rsidRDefault="006E4E74" w:rsidP="00D9622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E11FC1">
        <w:rPr>
          <w:rFonts w:ascii="Times New Roman" w:hAnsi="Times New Roman"/>
          <w:b/>
          <w:color w:val="000000" w:themeColor="text1"/>
          <w:sz w:val="23"/>
          <w:szCs w:val="23"/>
        </w:rPr>
        <w:t xml:space="preserve">What do you mean by Primary Key, Composite Key and Foreign Key Attributes/Fields? Explain by taking a suitable example of each. </w:t>
      </w:r>
    </w:p>
    <w:p w:rsidR="006E46F6" w:rsidRPr="00E11FC1" w:rsidRDefault="006E46F6" w:rsidP="00A606C8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EE5CAC" w:rsidRDefault="00EE5CAC" w:rsidP="00D5764D">
      <w:pPr>
        <w:shd w:val="clear" w:color="auto" w:fill="FFFFFF"/>
        <w:spacing w:after="200"/>
        <w:ind w:left="0" w:firstLine="0"/>
        <w:jc w:val="both"/>
        <w:outlineLvl w:val="1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  <w:t>Answer:</w:t>
      </w:r>
    </w:p>
    <w:p w:rsidR="00305489" w:rsidRPr="00E11FC1" w:rsidRDefault="00305489" w:rsidP="00D5764D">
      <w:pPr>
        <w:shd w:val="clear" w:color="auto" w:fill="FFFFFF"/>
        <w:spacing w:after="200"/>
        <w:ind w:left="0" w:firstLine="0"/>
        <w:jc w:val="both"/>
        <w:outlineLvl w:val="1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</w:pPr>
      <w:r w:rsidRPr="00E11FC1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  <w:t>Primary Key</w:t>
      </w:r>
    </w:p>
    <w:p w:rsidR="00305489" w:rsidRPr="00E11FC1" w:rsidRDefault="00305489" w:rsidP="00D5764D">
      <w:pPr>
        <w:shd w:val="clear" w:color="auto" w:fill="FFFFFF"/>
        <w:spacing w:after="200"/>
        <w:ind w:left="0" w:firstLine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  <w:r w:rsidRPr="00E11FC1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en-IN"/>
        </w:rPr>
        <w:t>PRIMARY KEY</w:t>
      </w:r>
      <w:r w:rsidRPr="00E11FC1"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> in </w:t>
      </w:r>
      <w:hyperlink r:id="rId8" w:history="1">
        <w:r w:rsidRPr="00E11FC1">
          <w:rPr>
            <w:rFonts w:ascii="Times New Roman" w:eastAsia="Times New Roman" w:hAnsi="Times New Roman"/>
            <w:color w:val="000000" w:themeColor="text1"/>
            <w:sz w:val="24"/>
            <w:szCs w:val="24"/>
            <w:lang w:eastAsia="en-IN"/>
          </w:rPr>
          <w:t>DBMS</w:t>
        </w:r>
      </w:hyperlink>
      <w:r w:rsidRPr="00E11FC1"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> is a column or group of columns in a table that uniquely identify every row in that table. The Primary Key can't be a duplicate meaning the same value can't appear more than once in the table. A table cannot have more than one primary key.</w:t>
      </w:r>
    </w:p>
    <w:p w:rsidR="00305489" w:rsidRPr="00E11FC1" w:rsidRDefault="00305489" w:rsidP="00D5764D">
      <w:pPr>
        <w:shd w:val="clear" w:color="auto" w:fill="FFFFFF"/>
        <w:spacing w:after="200"/>
        <w:ind w:left="0" w:firstLine="0"/>
        <w:jc w:val="both"/>
        <w:outlineLvl w:val="2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</w:pPr>
      <w:r w:rsidRPr="00E11FC1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  <w:t>Rules for defining Primary key:</w:t>
      </w:r>
    </w:p>
    <w:p w:rsidR="00305489" w:rsidRPr="00E11FC1" w:rsidRDefault="00305489" w:rsidP="00D5764D">
      <w:pPr>
        <w:numPr>
          <w:ilvl w:val="0"/>
          <w:numId w:val="5"/>
        </w:numPr>
        <w:shd w:val="clear" w:color="auto" w:fill="FFFFFF"/>
        <w:spacing w:after="200"/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  <w:r w:rsidRPr="00E11FC1"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>Two rows can't have the same primary key value</w:t>
      </w:r>
    </w:p>
    <w:p w:rsidR="009F0461" w:rsidRDefault="009F0461" w:rsidP="00C9336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844AA9" w:rsidRDefault="00844AA9" w:rsidP="00C9336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844AA9" w:rsidRDefault="00844AA9" w:rsidP="00C9336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844AA9" w:rsidRPr="00E11FC1" w:rsidRDefault="00844AA9" w:rsidP="00C9336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042B0" w:rsidRPr="00B80EC2" w:rsidRDefault="000042B0" w:rsidP="00844AA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0042B0">
        <w:rPr>
          <w:rFonts w:ascii="Times New Roman" w:hAnsi="Times New Roman"/>
          <w:b/>
          <w:color w:val="000000" w:themeColor="text1"/>
          <w:sz w:val="23"/>
          <w:szCs w:val="23"/>
        </w:rPr>
        <w:lastRenderedPageBreak/>
        <w:t>Assume all the relations/tables as mentioned in Q1 are available for this question. Suppose we defined a new third relation named ‘ Registration’ as follows:</w:t>
      </w:r>
    </w:p>
    <w:tbl>
      <w:tblPr>
        <w:tblpPr w:leftFromText="180" w:rightFromText="180" w:vertAnchor="text" w:horzAnchor="margin" w:tblpXSpec="right" w:tblpY="309"/>
        <w:tblW w:w="4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352"/>
        <w:gridCol w:w="1455"/>
        <w:gridCol w:w="1251"/>
      </w:tblGrid>
      <w:tr w:rsidR="005927B1" w:rsidRPr="00E11FC1" w:rsidTr="005927B1">
        <w:trPr>
          <w:trHeight w:val="109"/>
        </w:trPr>
        <w:tc>
          <w:tcPr>
            <w:tcW w:w="4058" w:type="dxa"/>
            <w:gridSpan w:val="3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Table: Course</w:t>
            </w:r>
          </w:p>
        </w:tc>
      </w:tr>
      <w:tr w:rsidR="005927B1" w:rsidRPr="00E11FC1" w:rsidTr="005927B1">
        <w:trPr>
          <w:trHeight w:val="109"/>
        </w:trPr>
        <w:tc>
          <w:tcPr>
            <w:tcW w:w="1352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ourse_No</w:t>
            </w:r>
            <w:proofErr w:type="spellEnd"/>
          </w:p>
        </w:tc>
        <w:tc>
          <w:tcPr>
            <w:tcW w:w="1455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ourse_Name</w:t>
            </w:r>
            <w:proofErr w:type="spellEnd"/>
          </w:p>
        </w:tc>
        <w:tc>
          <w:tcPr>
            <w:tcW w:w="1251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redits</w:t>
            </w:r>
          </w:p>
        </w:tc>
      </w:tr>
      <w:tr w:rsidR="005927B1" w:rsidRPr="00E11FC1" w:rsidTr="005927B1">
        <w:trPr>
          <w:trHeight w:val="109"/>
        </w:trPr>
        <w:tc>
          <w:tcPr>
            <w:tcW w:w="1352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DCA6104</w:t>
            </w:r>
          </w:p>
        </w:tc>
        <w:tc>
          <w:tcPr>
            <w:tcW w:w="1455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ADBMS</w:t>
            </w:r>
          </w:p>
        </w:tc>
        <w:tc>
          <w:tcPr>
            <w:tcW w:w="1251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4</w:t>
            </w:r>
          </w:p>
        </w:tc>
      </w:tr>
      <w:tr w:rsidR="005927B1" w:rsidRPr="00E11FC1" w:rsidTr="005927B1">
        <w:trPr>
          <w:trHeight w:val="109"/>
        </w:trPr>
        <w:tc>
          <w:tcPr>
            <w:tcW w:w="1352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DCA6103</w:t>
            </w:r>
          </w:p>
        </w:tc>
        <w:tc>
          <w:tcPr>
            <w:tcW w:w="1455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CSA</w:t>
            </w:r>
          </w:p>
        </w:tc>
        <w:tc>
          <w:tcPr>
            <w:tcW w:w="1251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3</w:t>
            </w:r>
          </w:p>
        </w:tc>
      </w:tr>
      <w:tr w:rsidR="005927B1" w:rsidRPr="00E11FC1" w:rsidTr="005927B1">
        <w:trPr>
          <w:trHeight w:val="109"/>
        </w:trPr>
        <w:tc>
          <w:tcPr>
            <w:tcW w:w="1352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DCA6101</w:t>
            </w:r>
          </w:p>
        </w:tc>
        <w:tc>
          <w:tcPr>
            <w:tcW w:w="1455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proofErr w:type="spellStart"/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Programing</w:t>
            </w:r>
            <w:proofErr w:type="spellEnd"/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 xml:space="preserve"> in C</w:t>
            </w:r>
          </w:p>
        </w:tc>
        <w:tc>
          <w:tcPr>
            <w:tcW w:w="1251" w:type="dxa"/>
          </w:tcPr>
          <w:p w:rsidR="005927B1" w:rsidRPr="00186F25" w:rsidRDefault="005927B1" w:rsidP="005927B1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center"/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</w:pPr>
            <w:r w:rsidRPr="00186F25">
              <w:rPr>
                <w:rFonts w:ascii="Times New Roman" w:hAnsi="Times New Roman"/>
                <w:b/>
                <w:color w:val="000000" w:themeColor="text1"/>
                <w:sz w:val="23"/>
                <w:szCs w:val="23"/>
              </w:rPr>
              <w:t>4</w:t>
            </w:r>
          </w:p>
        </w:tc>
      </w:tr>
    </w:tbl>
    <w:p w:rsidR="00B80EC2" w:rsidRPr="00E11FC1" w:rsidRDefault="00B80EC2" w:rsidP="00B80EC2">
      <w:pPr>
        <w:pStyle w:val="ListParagraph"/>
        <w:ind w:firstLine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pPr w:leftFromText="180" w:rightFromText="180" w:vertAnchor="text" w:horzAnchor="page" w:tblpX="2431" w:tblpY="-4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194"/>
        <w:gridCol w:w="1194"/>
        <w:gridCol w:w="1195"/>
        <w:gridCol w:w="360"/>
      </w:tblGrid>
      <w:tr w:rsidR="00B80EC2" w:rsidRPr="00B80EC2" w:rsidTr="005927B1">
        <w:trPr>
          <w:trHeight w:val="108"/>
        </w:trPr>
        <w:tc>
          <w:tcPr>
            <w:tcW w:w="3583" w:type="dxa"/>
            <w:gridSpan w:val="3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Table: Registration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  <w:tr w:rsidR="00B80EC2" w:rsidRPr="00B80EC2" w:rsidTr="005927B1">
        <w:trPr>
          <w:trHeight w:val="108"/>
        </w:trPr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proofErr w:type="spellStart"/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>Reg</w:t>
            </w:r>
            <w:proofErr w:type="spellEnd"/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-No </w:t>
            </w:r>
          </w:p>
        </w:tc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Course No </w:t>
            </w:r>
          </w:p>
        </w:tc>
        <w:tc>
          <w:tcPr>
            <w:tcW w:w="1195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Room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  <w:tr w:rsidR="00B80EC2" w:rsidRPr="00B80EC2" w:rsidTr="005927B1">
        <w:trPr>
          <w:trHeight w:val="108"/>
        </w:trPr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R1 </w:t>
            </w:r>
          </w:p>
        </w:tc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DCA6104 </w:t>
            </w:r>
          </w:p>
        </w:tc>
        <w:tc>
          <w:tcPr>
            <w:tcW w:w="1195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1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  <w:tr w:rsidR="00B80EC2" w:rsidRPr="00B80EC2" w:rsidTr="005927B1">
        <w:trPr>
          <w:trHeight w:val="108"/>
        </w:trPr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R1 </w:t>
            </w:r>
          </w:p>
        </w:tc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DCA6103 </w:t>
            </w:r>
          </w:p>
        </w:tc>
        <w:tc>
          <w:tcPr>
            <w:tcW w:w="1195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2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  <w:tr w:rsidR="00B80EC2" w:rsidRPr="00B80EC2" w:rsidTr="005927B1">
        <w:trPr>
          <w:trHeight w:val="108"/>
        </w:trPr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R2 </w:t>
            </w:r>
          </w:p>
        </w:tc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DCA6104 </w:t>
            </w:r>
          </w:p>
        </w:tc>
        <w:tc>
          <w:tcPr>
            <w:tcW w:w="1195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1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  <w:tr w:rsidR="00B80EC2" w:rsidRPr="00B80EC2" w:rsidTr="005927B1">
        <w:trPr>
          <w:trHeight w:val="108"/>
        </w:trPr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R2 </w:t>
            </w:r>
          </w:p>
        </w:tc>
        <w:tc>
          <w:tcPr>
            <w:tcW w:w="1194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DCA6103 </w:t>
            </w:r>
          </w:p>
        </w:tc>
        <w:tc>
          <w:tcPr>
            <w:tcW w:w="1195" w:type="dxa"/>
          </w:tcPr>
          <w:p w:rsidR="00B80EC2" w:rsidRPr="00B80EC2" w:rsidRDefault="00B80EC2" w:rsidP="00B80EC2">
            <w:pPr>
              <w:autoSpaceDE w:val="0"/>
              <w:autoSpaceDN w:val="0"/>
              <w:adjustRightInd w:val="0"/>
              <w:spacing w:line="240" w:lineRule="auto"/>
              <w:ind w:left="0" w:firstLine="0"/>
              <w:rPr>
                <w:rFonts w:ascii="Times New Roman" w:hAnsi="Times New Roman"/>
                <w:b/>
                <w:color w:val="000000"/>
                <w:sz w:val="23"/>
                <w:szCs w:val="23"/>
              </w:rPr>
            </w:pPr>
            <w:r w:rsidRPr="00B80EC2">
              <w:rPr>
                <w:rFonts w:ascii="Times New Roman" w:hAnsi="Times New Roman"/>
                <w:b/>
                <w:color w:val="000000"/>
                <w:sz w:val="23"/>
                <w:szCs w:val="23"/>
              </w:rPr>
              <w:t xml:space="preserve"> 2 </w:t>
            </w:r>
          </w:p>
        </w:tc>
        <w:tc>
          <w:tcPr>
            <w:tcW w:w="360" w:type="dxa"/>
          </w:tcPr>
          <w:p w:rsidR="00B80EC2" w:rsidRPr="00B80EC2" w:rsidRDefault="00B80EC2">
            <w:pPr>
              <w:spacing w:line="240" w:lineRule="auto"/>
              <w:ind w:left="0" w:firstLine="0"/>
              <w:rPr>
                <w:b/>
              </w:rPr>
            </w:pPr>
          </w:p>
        </w:tc>
      </w:tr>
    </w:tbl>
    <w:p w:rsidR="00186F25" w:rsidRDefault="00186F25" w:rsidP="00186F25">
      <w:pPr>
        <w:autoSpaceDE w:val="0"/>
        <w:autoSpaceDN w:val="0"/>
        <w:adjustRightInd w:val="0"/>
        <w:spacing w:line="240" w:lineRule="auto"/>
        <w:ind w:left="0" w:firstLine="0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B80EC2" w:rsidRPr="00186F25" w:rsidRDefault="00B80EC2" w:rsidP="00186F25">
      <w:pPr>
        <w:autoSpaceDE w:val="0"/>
        <w:autoSpaceDN w:val="0"/>
        <w:adjustRightInd w:val="0"/>
        <w:spacing w:line="240" w:lineRule="auto"/>
        <w:ind w:left="0" w:firstLine="0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186F25" w:rsidRPr="00E11FC1" w:rsidRDefault="00186F25" w:rsidP="0056288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927B1" w:rsidRDefault="005927B1" w:rsidP="00875CD6">
      <w:p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5927B1" w:rsidRDefault="005927B1" w:rsidP="00875CD6">
      <w:p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5927B1" w:rsidRDefault="005927B1" w:rsidP="00875CD6">
      <w:p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Times New Roman" w:hAnsi="Times New Roman"/>
          <w:b/>
          <w:color w:val="000000" w:themeColor="text1"/>
          <w:sz w:val="23"/>
          <w:szCs w:val="23"/>
        </w:rPr>
      </w:pPr>
    </w:p>
    <w:p w:rsidR="00875CD6" w:rsidRPr="00E11FC1" w:rsidRDefault="00875CD6" w:rsidP="00875CD6">
      <w:p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Times New Roman" w:hAnsi="Times New Roman"/>
          <w:b/>
          <w:color w:val="000000" w:themeColor="text1"/>
          <w:sz w:val="23"/>
          <w:szCs w:val="23"/>
        </w:rPr>
      </w:pPr>
      <w:r w:rsidRPr="00875CD6">
        <w:rPr>
          <w:rFonts w:ascii="Times New Roman" w:hAnsi="Times New Roman"/>
          <w:b/>
          <w:color w:val="000000" w:themeColor="text1"/>
          <w:sz w:val="23"/>
          <w:szCs w:val="23"/>
        </w:rPr>
        <w:t xml:space="preserve">Explain all forms of ‘join’ operator (such as ‘natural join’, ‘left outer join’ , ‘ right outer join’ and ‘full outer join’) of Relational Algebra using ‘Registration’ and ‘Course’ tables/relations as examples. </w:t>
      </w:r>
    </w:p>
    <w:p w:rsidR="00186F25" w:rsidRPr="00E11FC1" w:rsidRDefault="00186F25" w:rsidP="00562884">
      <w:pPr>
        <w:pStyle w:val="ListParagraph"/>
        <w:ind w:firstLine="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E4F56" w:rsidRDefault="000E4F56" w:rsidP="00844AA9">
      <w:pPr>
        <w:pStyle w:val="ListParagraph"/>
        <w:spacing w:after="200"/>
        <w:ind w:left="0" w:firstLine="0"/>
        <w:contextualSpacing w:val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Answer:</w:t>
      </w:r>
    </w:p>
    <w:p w:rsidR="008C53B6" w:rsidRPr="00E11FC1" w:rsidRDefault="00EE1759" w:rsidP="00844AA9">
      <w:pPr>
        <w:pStyle w:val="ListParagraph"/>
        <w:spacing w:after="200"/>
        <w:ind w:left="0" w:firstLine="0"/>
        <w:contextualSpacing w:val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E11FC1">
        <w:rPr>
          <w:rFonts w:ascii="Times New Roman" w:hAnsi="Times New Roman"/>
          <w:b/>
          <w:color w:val="000000" w:themeColor="text1"/>
          <w:sz w:val="24"/>
          <w:szCs w:val="24"/>
        </w:rPr>
        <w:t>1. Natural Join</w:t>
      </w:r>
      <w:r w:rsidR="008C53B6" w:rsidRPr="00E11FC1">
        <w:rPr>
          <w:rFonts w:ascii="Times New Roman" w:hAnsi="Times New Roman"/>
          <w:b/>
          <w:color w:val="000000" w:themeColor="text1"/>
          <w:sz w:val="24"/>
          <w:szCs w:val="24"/>
        </w:rPr>
        <w:t>:</w:t>
      </w:r>
    </w:p>
    <w:p w:rsidR="00AF305B" w:rsidRPr="00E11FC1" w:rsidRDefault="008C53B6" w:rsidP="00844AA9">
      <w:pPr>
        <w:pStyle w:val="ListParagraph"/>
        <w:spacing w:after="200"/>
        <w:ind w:left="0" w:firstLine="0"/>
        <w:contextualSpacing w:val="0"/>
        <w:jc w:val="both"/>
        <w:rPr>
          <w:color w:val="000000" w:themeColor="text1"/>
        </w:rPr>
      </w:pPr>
      <w:r w:rsidRPr="00E11FC1">
        <w:rPr>
          <w:rFonts w:ascii="Times New Roman" w:hAnsi="Times New Roman"/>
          <w:color w:val="000000" w:themeColor="text1"/>
          <w:sz w:val="24"/>
          <w:szCs w:val="24"/>
        </w:rPr>
        <w:t xml:space="preserve">Natural Join joins two tables based on same attribute name and </w:t>
      </w:r>
      <w:proofErr w:type="spellStart"/>
      <w:r w:rsidRPr="00E11FC1">
        <w:rPr>
          <w:rFonts w:ascii="Times New Roman" w:hAnsi="Times New Roman"/>
          <w:color w:val="000000" w:themeColor="text1"/>
          <w:sz w:val="24"/>
          <w:szCs w:val="24"/>
        </w:rPr>
        <w:t>datatypes</w:t>
      </w:r>
      <w:proofErr w:type="spellEnd"/>
      <w:r w:rsidRPr="00E11FC1">
        <w:rPr>
          <w:rFonts w:ascii="Times New Roman" w:hAnsi="Times New Roman"/>
          <w:color w:val="000000" w:themeColor="text1"/>
          <w:sz w:val="24"/>
          <w:szCs w:val="24"/>
        </w:rPr>
        <w:t>. The resulting table will contain all the attributes of both the table but keep only one copy of each common column.</w:t>
      </w:r>
      <w:r w:rsidR="00844AA9" w:rsidRPr="00E11FC1">
        <w:rPr>
          <w:color w:val="000000" w:themeColor="text1"/>
        </w:rPr>
        <w:t xml:space="preserve"> </w:t>
      </w:r>
    </w:p>
    <w:p w:rsidR="00E64ED8" w:rsidRPr="00E11FC1" w:rsidRDefault="00E64ED8" w:rsidP="00C93364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sectPr w:rsidR="00E64ED8" w:rsidRPr="00E11FC1" w:rsidSect="008A59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B61B340"/>
    <w:multiLevelType w:val="hybridMultilevel"/>
    <w:tmpl w:val="F9695B9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E53E2252"/>
    <w:multiLevelType w:val="hybridMultilevel"/>
    <w:tmpl w:val="FAA4F24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C151B1E"/>
    <w:multiLevelType w:val="hybridMultilevel"/>
    <w:tmpl w:val="940FB27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4D74117E"/>
    <w:multiLevelType w:val="hybridMultilevel"/>
    <w:tmpl w:val="31FE4584"/>
    <w:lvl w:ilvl="0" w:tplc="5B4CD64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040FBA"/>
    <w:multiLevelType w:val="multilevel"/>
    <w:tmpl w:val="0B006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582156F"/>
    <w:multiLevelType w:val="hybridMultilevel"/>
    <w:tmpl w:val="1C9855B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C1MDM0NjEwMbYwMTNT0lEKTi0uzszPAykwqgUA9bH0DCwAAAA="/>
  </w:docVars>
  <w:rsids>
    <w:rsidRoot w:val="000F1DAA"/>
    <w:rsid w:val="000042B0"/>
    <w:rsid w:val="000245F7"/>
    <w:rsid w:val="00066D01"/>
    <w:rsid w:val="00074844"/>
    <w:rsid w:val="000D31F3"/>
    <w:rsid w:val="000D3A1C"/>
    <w:rsid w:val="000E4F56"/>
    <w:rsid w:val="000F1DAA"/>
    <w:rsid w:val="00115BC0"/>
    <w:rsid w:val="00186F25"/>
    <w:rsid w:val="001A0C48"/>
    <w:rsid w:val="001A7B80"/>
    <w:rsid w:val="001C0C92"/>
    <w:rsid w:val="00212151"/>
    <w:rsid w:val="002749C3"/>
    <w:rsid w:val="002D277F"/>
    <w:rsid w:val="00303E7C"/>
    <w:rsid w:val="00305489"/>
    <w:rsid w:val="003A5817"/>
    <w:rsid w:val="00446C46"/>
    <w:rsid w:val="00456A1C"/>
    <w:rsid w:val="004629EF"/>
    <w:rsid w:val="00492417"/>
    <w:rsid w:val="00562884"/>
    <w:rsid w:val="005927B1"/>
    <w:rsid w:val="005D48C7"/>
    <w:rsid w:val="005E5766"/>
    <w:rsid w:val="006165FD"/>
    <w:rsid w:val="00677F91"/>
    <w:rsid w:val="006B08CD"/>
    <w:rsid w:val="006E46F6"/>
    <w:rsid w:val="006E4E74"/>
    <w:rsid w:val="006F3218"/>
    <w:rsid w:val="0070323D"/>
    <w:rsid w:val="00721531"/>
    <w:rsid w:val="00733BDD"/>
    <w:rsid w:val="00760FBA"/>
    <w:rsid w:val="007A2A84"/>
    <w:rsid w:val="007B6D68"/>
    <w:rsid w:val="00844AA9"/>
    <w:rsid w:val="00872218"/>
    <w:rsid w:val="00875CD6"/>
    <w:rsid w:val="00891157"/>
    <w:rsid w:val="00892B15"/>
    <w:rsid w:val="008A59F8"/>
    <w:rsid w:val="008C1B96"/>
    <w:rsid w:val="008C53B6"/>
    <w:rsid w:val="009373DE"/>
    <w:rsid w:val="00946CCD"/>
    <w:rsid w:val="00953B3A"/>
    <w:rsid w:val="00953C0D"/>
    <w:rsid w:val="009E3FFC"/>
    <w:rsid w:val="009F0461"/>
    <w:rsid w:val="00A03880"/>
    <w:rsid w:val="00A525AC"/>
    <w:rsid w:val="00A606C8"/>
    <w:rsid w:val="00A67853"/>
    <w:rsid w:val="00A70EE7"/>
    <w:rsid w:val="00AD02D9"/>
    <w:rsid w:val="00AD54AD"/>
    <w:rsid w:val="00AF305B"/>
    <w:rsid w:val="00AF4AE6"/>
    <w:rsid w:val="00B40791"/>
    <w:rsid w:val="00B41480"/>
    <w:rsid w:val="00B80EC2"/>
    <w:rsid w:val="00BC73B3"/>
    <w:rsid w:val="00C1501D"/>
    <w:rsid w:val="00C93364"/>
    <w:rsid w:val="00CA45C6"/>
    <w:rsid w:val="00D5764D"/>
    <w:rsid w:val="00D9622A"/>
    <w:rsid w:val="00DF425A"/>
    <w:rsid w:val="00E11FC1"/>
    <w:rsid w:val="00E30C0C"/>
    <w:rsid w:val="00E36837"/>
    <w:rsid w:val="00E64ED8"/>
    <w:rsid w:val="00EA4997"/>
    <w:rsid w:val="00EE1759"/>
    <w:rsid w:val="00EE5CAC"/>
    <w:rsid w:val="00F24787"/>
    <w:rsid w:val="00F3028C"/>
    <w:rsid w:val="00F467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5C6"/>
    <w:pPr>
      <w:spacing w:line="360" w:lineRule="auto"/>
      <w:ind w:left="1440" w:hanging="360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05489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05489"/>
    <w:pPr>
      <w:spacing w:before="100" w:beforeAutospacing="1" w:after="100" w:afterAutospacing="1" w:line="240" w:lineRule="auto"/>
      <w:ind w:left="0" w:firstLine="0"/>
      <w:outlineLvl w:val="2"/>
    </w:pPr>
    <w:rPr>
      <w:rFonts w:ascii="Times New Roman" w:eastAsia="Times New Roman" w:hAnsi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5C6"/>
    <w:pPr>
      <w:ind w:left="1440" w:hanging="36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A45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4ED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ED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F305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46C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305489"/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05489"/>
    <w:rPr>
      <w:rFonts w:ascii="Times New Roman" w:eastAsia="Times New Roman" w:hAnsi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054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05489"/>
    <w:rPr>
      <w:b/>
      <w:bCs/>
    </w:rPr>
  </w:style>
  <w:style w:type="character" w:styleId="Hyperlink">
    <w:name w:val="Hyperlink"/>
    <w:basedOn w:val="DefaultParagraphFont"/>
    <w:uiPriority w:val="99"/>
    <w:unhideWhenUsed/>
    <w:rsid w:val="00305489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76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764D"/>
    <w:rPr>
      <w:rFonts w:ascii="Courier New" w:eastAsia="Times New Roman" w:hAnsi="Courier New" w:cs="Courier New"/>
      <w:lang w:eastAsia="en-IN"/>
    </w:rPr>
  </w:style>
  <w:style w:type="character" w:customStyle="1" w:styleId="pln">
    <w:name w:val="pln"/>
    <w:basedOn w:val="DefaultParagraphFont"/>
    <w:rsid w:val="00D5764D"/>
  </w:style>
  <w:style w:type="character" w:customStyle="1" w:styleId="pun">
    <w:name w:val="pun"/>
    <w:basedOn w:val="DefaultParagraphFont"/>
    <w:rsid w:val="00D5764D"/>
  </w:style>
  <w:style w:type="character" w:customStyle="1" w:styleId="lit">
    <w:name w:val="lit"/>
    <w:basedOn w:val="DefaultParagraphFont"/>
    <w:rsid w:val="00D5764D"/>
  </w:style>
  <w:style w:type="character" w:styleId="HTMLCode">
    <w:name w:val="HTML Code"/>
    <w:basedOn w:val="DefaultParagraphFont"/>
    <w:uiPriority w:val="99"/>
    <w:semiHidden/>
    <w:unhideWhenUsed/>
    <w:rsid w:val="00677F9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66D0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5C6"/>
    <w:pPr>
      <w:spacing w:line="360" w:lineRule="auto"/>
      <w:ind w:left="1440" w:hanging="360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05489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05489"/>
    <w:pPr>
      <w:spacing w:before="100" w:beforeAutospacing="1" w:after="100" w:afterAutospacing="1" w:line="240" w:lineRule="auto"/>
      <w:ind w:left="0" w:firstLine="0"/>
      <w:outlineLvl w:val="2"/>
    </w:pPr>
    <w:rPr>
      <w:rFonts w:ascii="Times New Roman" w:eastAsia="Times New Roman" w:hAnsi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5C6"/>
    <w:pPr>
      <w:ind w:left="1440" w:hanging="36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A45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4ED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ED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F305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46C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305489"/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05489"/>
    <w:rPr>
      <w:rFonts w:ascii="Times New Roman" w:eastAsia="Times New Roman" w:hAnsi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054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0548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05489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76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764D"/>
    <w:rPr>
      <w:rFonts w:ascii="Courier New" w:eastAsia="Times New Roman" w:hAnsi="Courier New" w:cs="Courier New"/>
      <w:lang w:eastAsia="en-IN"/>
    </w:rPr>
  </w:style>
  <w:style w:type="character" w:customStyle="1" w:styleId="pln">
    <w:name w:val="pln"/>
    <w:basedOn w:val="DefaultParagraphFont"/>
    <w:rsid w:val="00D5764D"/>
  </w:style>
  <w:style w:type="character" w:customStyle="1" w:styleId="pun">
    <w:name w:val="pun"/>
    <w:basedOn w:val="DefaultParagraphFont"/>
    <w:rsid w:val="00D5764D"/>
  </w:style>
  <w:style w:type="character" w:customStyle="1" w:styleId="lit">
    <w:name w:val="lit"/>
    <w:basedOn w:val="DefaultParagraphFont"/>
    <w:rsid w:val="00D5764D"/>
  </w:style>
  <w:style w:type="character" w:styleId="HTMLCode">
    <w:name w:val="HTML Code"/>
    <w:basedOn w:val="DefaultParagraphFont"/>
    <w:uiPriority w:val="99"/>
    <w:semiHidden/>
    <w:unhideWhenUsed/>
    <w:rsid w:val="00677F9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66D0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51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5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uru99.com/dbms-tutoria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11" Type="http://schemas.microsoft.com/office/2007/relationships/stylesWithEffects" Target="stylesWithEffects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dcterms:created xsi:type="dcterms:W3CDTF">2021-07-08T17:05:00Z</dcterms:created>
  <dcterms:modified xsi:type="dcterms:W3CDTF">2021-07-12T19:08:00Z</dcterms:modified>
</cp:coreProperties>
</file>